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18CEAA" w14:textId="30DB8F5F" w:rsidR="002737E5" w:rsidRPr="00CE2666" w:rsidRDefault="00572604" w:rsidP="002737E5">
      <w:pPr>
        <w:rPr>
          <w:rFonts w:ascii="Book Antiqua" w:hAnsi="Book Antiqua"/>
        </w:rPr>
      </w:pPr>
      <w:r w:rsidRPr="00CE2666">
        <w:rPr>
          <w:rFonts w:ascii="Book Antiqua" w:hAnsi="Book Antiqua"/>
          <w:noProof/>
        </w:rPr>
        <w:drawing>
          <wp:anchor distT="0" distB="0" distL="114300" distR="114300" simplePos="0" relativeHeight="251658240" behindDoc="1" locked="0" layoutInCell="1" allowOverlap="1" wp14:anchorId="7F2CE29F" wp14:editId="1FFBD9F3">
            <wp:simplePos x="0" y="0"/>
            <wp:positionH relativeFrom="margin">
              <wp:posOffset>714375</wp:posOffset>
            </wp:positionH>
            <wp:positionV relativeFrom="margin">
              <wp:posOffset>-363220</wp:posOffset>
            </wp:positionV>
            <wp:extent cx="4572000" cy="1219200"/>
            <wp:effectExtent l="0" t="0" r="0" b="0"/>
            <wp:wrapSquare wrapText="bothSides"/>
            <wp:docPr id="2" name="Picture 2" descr="A black and white 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black and white logo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7BD477D" w14:textId="77777777" w:rsidR="002737E5" w:rsidRPr="00CE2666" w:rsidRDefault="002737E5" w:rsidP="002737E5">
      <w:pPr>
        <w:rPr>
          <w:rFonts w:ascii="Book Antiqua" w:hAnsi="Book Antiqua"/>
        </w:rPr>
      </w:pPr>
    </w:p>
    <w:p w14:paraId="336C90A7" w14:textId="17C016B7" w:rsidR="002737E5" w:rsidRPr="00CE2666" w:rsidRDefault="002737E5" w:rsidP="002737E5">
      <w:pPr>
        <w:rPr>
          <w:rFonts w:ascii="Book Antiqua" w:hAnsi="Book Antiqua"/>
        </w:rPr>
      </w:pPr>
    </w:p>
    <w:p w14:paraId="66F63573" w14:textId="77777777" w:rsidR="002737E5" w:rsidRPr="00CE2666" w:rsidRDefault="002737E5" w:rsidP="002737E5">
      <w:pPr>
        <w:rPr>
          <w:rFonts w:ascii="Book Antiqua" w:hAnsi="Book Antiqua"/>
        </w:rPr>
      </w:pPr>
    </w:p>
    <w:p w14:paraId="0E6D745E" w14:textId="3C3FB979" w:rsidR="002737E5" w:rsidRPr="00CE2666" w:rsidRDefault="00572604" w:rsidP="00D66280">
      <w:pPr>
        <w:jc w:val="center"/>
        <w:rPr>
          <w:rFonts w:ascii="Book Antiqua" w:hAnsi="Book Antiqua"/>
          <w:b/>
          <w:bCs/>
          <w:sz w:val="48"/>
          <w:szCs w:val="48"/>
        </w:rPr>
      </w:pPr>
      <w:r w:rsidRPr="7692FF3F">
        <w:rPr>
          <w:rFonts w:ascii="Book Antiqua" w:hAnsi="Book Antiqua"/>
          <w:b/>
          <w:bCs/>
          <w:sz w:val="48"/>
          <w:szCs w:val="48"/>
        </w:rPr>
        <w:t>Criteria: II - Teaching and Learning Process</w:t>
      </w:r>
    </w:p>
    <w:p w14:paraId="6A8895FF" w14:textId="129D3BB9" w:rsidR="7692FF3F" w:rsidRDefault="7692FF3F" w:rsidP="7692FF3F">
      <w:pPr>
        <w:rPr>
          <w:rFonts w:ascii="Book Antiqua" w:hAnsi="Book Antiqua"/>
          <w:b/>
          <w:bCs/>
          <w:sz w:val="48"/>
          <w:szCs w:val="48"/>
        </w:rPr>
      </w:pPr>
    </w:p>
    <w:p w14:paraId="738DBD2E" w14:textId="7A27BDC4" w:rsidR="002737E5" w:rsidRPr="009758A5" w:rsidRDefault="002737E5" w:rsidP="1EA8539B">
      <w:pPr>
        <w:jc w:val="both"/>
        <w:rPr>
          <w:rFonts w:ascii="Book Antiqua" w:hAnsi="Book Antiqua"/>
          <w:sz w:val="24"/>
          <w:szCs w:val="24"/>
        </w:rPr>
      </w:pPr>
      <w:bookmarkStart w:id="0" w:name="_GoBack"/>
      <w:r w:rsidRPr="009758A5">
        <w:rPr>
          <w:rFonts w:ascii="Book Antiqua" w:hAnsi="Book Antiqua"/>
          <w:sz w:val="24"/>
          <w:szCs w:val="24"/>
        </w:rPr>
        <w:t xml:space="preserve">Key </w:t>
      </w:r>
      <w:r w:rsidR="00D66280" w:rsidRPr="009758A5">
        <w:rPr>
          <w:rFonts w:ascii="Book Antiqua" w:hAnsi="Book Antiqua"/>
          <w:sz w:val="24"/>
          <w:szCs w:val="24"/>
        </w:rPr>
        <w:t>indicator:</w:t>
      </w:r>
      <w:r w:rsidRPr="009758A5">
        <w:rPr>
          <w:rFonts w:ascii="Book Antiqua" w:hAnsi="Book Antiqua"/>
          <w:sz w:val="24"/>
          <w:szCs w:val="24"/>
        </w:rPr>
        <w:t xml:space="preserve"> </w:t>
      </w:r>
      <w:r w:rsidR="00572604" w:rsidRPr="009758A5">
        <w:rPr>
          <w:rFonts w:ascii="Book Antiqua" w:hAnsi="Book Antiqua"/>
          <w:sz w:val="24"/>
          <w:szCs w:val="24"/>
        </w:rPr>
        <w:t>2.</w:t>
      </w:r>
      <w:r w:rsidR="001776A2" w:rsidRPr="009758A5">
        <w:rPr>
          <w:rFonts w:ascii="Book Antiqua" w:hAnsi="Book Antiqua"/>
          <w:sz w:val="24"/>
          <w:szCs w:val="24"/>
        </w:rPr>
        <w:t>3.</w:t>
      </w:r>
      <w:r w:rsidR="00D66280" w:rsidRPr="009758A5">
        <w:rPr>
          <w:rFonts w:ascii="Book Antiqua" w:hAnsi="Book Antiqua"/>
          <w:sz w:val="24"/>
          <w:szCs w:val="24"/>
        </w:rPr>
        <w:t>4</w:t>
      </w:r>
      <w:r w:rsidR="008A0747" w:rsidRPr="009758A5">
        <w:rPr>
          <w:sz w:val="24"/>
          <w:szCs w:val="24"/>
        </w:rPr>
        <w:t xml:space="preserve"> </w:t>
      </w:r>
      <w:r w:rsidR="00D66280" w:rsidRPr="009758A5">
        <w:rPr>
          <w:rFonts w:ascii="Book Antiqua" w:hAnsi="Book Antiqua"/>
          <w:sz w:val="24"/>
          <w:szCs w:val="24"/>
        </w:rPr>
        <w:t>Preparation and adherence of Academic Calendar and Teaching plans by the institution</w:t>
      </w:r>
    </w:p>
    <w:p w14:paraId="07C45F2F" w14:textId="22FEF459" w:rsidR="00D66280" w:rsidRPr="009758A5" w:rsidRDefault="00D66280" w:rsidP="00295212">
      <w:pPr>
        <w:pStyle w:val="ListParagraph"/>
        <w:numPr>
          <w:ilvl w:val="0"/>
          <w:numId w:val="11"/>
        </w:numPr>
        <w:spacing w:line="480" w:lineRule="auto"/>
        <w:jc w:val="both"/>
        <w:rPr>
          <w:rFonts w:ascii="Book Antiqua" w:hAnsi="Book Antiqua"/>
          <w:sz w:val="24"/>
          <w:szCs w:val="24"/>
        </w:rPr>
      </w:pPr>
      <w:r w:rsidRPr="009758A5">
        <w:rPr>
          <w:rFonts w:ascii="Book Antiqua" w:hAnsi="Book Antiqua"/>
          <w:sz w:val="24"/>
          <w:szCs w:val="24"/>
        </w:rPr>
        <w:t>Academic Calendar</w:t>
      </w:r>
    </w:p>
    <w:p w14:paraId="5254F46A" w14:textId="44A38544" w:rsidR="00D66280" w:rsidRPr="009758A5" w:rsidRDefault="00D66280" w:rsidP="00D8475B">
      <w:pPr>
        <w:pStyle w:val="ListParagraph"/>
        <w:numPr>
          <w:ilvl w:val="1"/>
          <w:numId w:val="11"/>
        </w:numPr>
        <w:spacing w:line="480" w:lineRule="auto"/>
        <w:jc w:val="both"/>
        <w:rPr>
          <w:rFonts w:ascii="Book Antiqua" w:hAnsi="Book Antiqua"/>
          <w:sz w:val="24"/>
          <w:szCs w:val="24"/>
        </w:rPr>
      </w:pPr>
      <w:r w:rsidRPr="009758A5">
        <w:rPr>
          <w:rFonts w:ascii="Book Antiqua" w:hAnsi="Book Antiqua"/>
          <w:sz w:val="24"/>
          <w:szCs w:val="24"/>
        </w:rPr>
        <w:t xml:space="preserve">AY 2016 – 17 – </w:t>
      </w:r>
      <w:hyperlink r:id="rId11" w:history="1">
        <w:r w:rsidR="00D8475B" w:rsidRPr="009758A5">
          <w:rPr>
            <w:rStyle w:val="Hyperlink"/>
            <w:rFonts w:ascii="Book Antiqua" w:hAnsi="Book Antiqua"/>
            <w:sz w:val="24"/>
            <w:szCs w:val="24"/>
          </w:rPr>
          <w:t>https://naac.kct.ac.in/2/ssr/2_3_4/AY 2016-17 Academic Calender.pdf</w:t>
        </w:r>
      </w:hyperlink>
    </w:p>
    <w:p w14:paraId="581C3D19" w14:textId="33446FED" w:rsidR="00D66280" w:rsidRPr="009758A5" w:rsidRDefault="00D66280" w:rsidP="00D8475B">
      <w:pPr>
        <w:pStyle w:val="ListParagraph"/>
        <w:numPr>
          <w:ilvl w:val="1"/>
          <w:numId w:val="11"/>
        </w:numPr>
        <w:spacing w:line="480" w:lineRule="auto"/>
        <w:jc w:val="both"/>
        <w:rPr>
          <w:rFonts w:ascii="Book Antiqua" w:hAnsi="Book Antiqua"/>
          <w:sz w:val="24"/>
          <w:szCs w:val="24"/>
        </w:rPr>
      </w:pPr>
      <w:r w:rsidRPr="009758A5">
        <w:rPr>
          <w:rFonts w:ascii="Book Antiqua" w:hAnsi="Book Antiqua"/>
          <w:sz w:val="24"/>
          <w:szCs w:val="24"/>
        </w:rPr>
        <w:t xml:space="preserve">AY 2017 – 18 – </w:t>
      </w:r>
      <w:hyperlink r:id="rId12" w:history="1">
        <w:r w:rsidR="00D8475B" w:rsidRPr="009758A5">
          <w:rPr>
            <w:rStyle w:val="Hyperlink"/>
            <w:rFonts w:ascii="Book Antiqua" w:hAnsi="Book Antiqua"/>
            <w:sz w:val="24"/>
            <w:szCs w:val="24"/>
          </w:rPr>
          <w:t>https://naac.kct.ac.in/2/ssr/2_3_4/AY 2017-18 Academic Calendar.pdf</w:t>
        </w:r>
      </w:hyperlink>
    </w:p>
    <w:p w14:paraId="4F0BD00F" w14:textId="5EB38AE5" w:rsidR="00D66280" w:rsidRPr="009758A5" w:rsidRDefault="00D66280" w:rsidP="00D8475B">
      <w:pPr>
        <w:pStyle w:val="ListParagraph"/>
        <w:numPr>
          <w:ilvl w:val="1"/>
          <w:numId w:val="11"/>
        </w:numPr>
        <w:spacing w:line="480" w:lineRule="auto"/>
        <w:jc w:val="both"/>
        <w:rPr>
          <w:rFonts w:ascii="Book Antiqua" w:hAnsi="Book Antiqua"/>
          <w:sz w:val="24"/>
          <w:szCs w:val="24"/>
        </w:rPr>
      </w:pPr>
      <w:r w:rsidRPr="009758A5">
        <w:rPr>
          <w:rFonts w:ascii="Book Antiqua" w:hAnsi="Book Antiqua"/>
          <w:sz w:val="24"/>
          <w:szCs w:val="24"/>
        </w:rPr>
        <w:t xml:space="preserve">AY 2018 - 19 – </w:t>
      </w:r>
      <w:hyperlink r:id="rId13" w:history="1">
        <w:r w:rsidR="00D8475B" w:rsidRPr="009758A5">
          <w:rPr>
            <w:rStyle w:val="Hyperlink"/>
            <w:rFonts w:ascii="Book Antiqua" w:hAnsi="Book Antiqua"/>
            <w:sz w:val="24"/>
            <w:szCs w:val="24"/>
          </w:rPr>
          <w:t>https://naac.kct.ac.in/2/ssr/2_3_4/AY 2018 - 19 Academic Calendar.pdf</w:t>
        </w:r>
      </w:hyperlink>
    </w:p>
    <w:p w14:paraId="0C6A9766" w14:textId="0ECB4DA4" w:rsidR="00D66280" w:rsidRPr="009758A5" w:rsidRDefault="00D66280" w:rsidP="00D8475B">
      <w:pPr>
        <w:pStyle w:val="ListParagraph"/>
        <w:numPr>
          <w:ilvl w:val="1"/>
          <w:numId w:val="11"/>
        </w:numPr>
        <w:spacing w:line="480" w:lineRule="auto"/>
        <w:jc w:val="both"/>
        <w:rPr>
          <w:rFonts w:ascii="Book Antiqua" w:hAnsi="Book Antiqua"/>
          <w:sz w:val="24"/>
          <w:szCs w:val="24"/>
        </w:rPr>
      </w:pPr>
      <w:r w:rsidRPr="009758A5">
        <w:rPr>
          <w:rFonts w:ascii="Book Antiqua" w:hAnsi="Book Antiqua"/>
          <w:sz w:val="24"/>
          <w:szCs w:val="24"/>
        </w:rPr>
        <w:t xml:space="preserve">AY 2019 – 20 – </w:t>
      </w:r>
      <w:hyperlink r:id="rId14" w:history="1">
        <w:r w:rsidR="00D8475B" w:rsidRPr="009758A5">
          <w:rPr>
            <w:rStyle w:val="Hyperlink"/>
            <w:rFonts w:ascii="Book Antiqua" w:hAnsi="Book Antiqua"/>
            <w:sz w:val="24"/>
            <w:szCs w:val="24"/>
          </w:rPr>
          <w:t>https://naac.kct.ac.in/2/ssr/2_3_4/AY 2019 - 20 Academic Calendar.pdf</w:t>
        </w:r>
      </w:hyperlink>
    </w:p>
    <w:p w14:paraId="2AC828D7" w14:textId="1D22D579" w:rsidR="00D66280" w:rsidRPr="009758A5" w:rsidRDefault="00D66280" w:rsidP="00D8475B">
      <w:pPr>
        <w:pStyle w:val="ListParagraph"/>
        <w:numPr>
          <w:ilvl w:val="1"/>
          <w:numId w:val="11"/>
        </w:numPr>
        <w:spacing w:line="480" w:lineRule="auto"/>
        <w:jc w:val="both"/>
        <w:rPr>
          <w:rFonts w:ascii="Book Antiqua" w:hAnsi="Book Antiqua"/>
          <w:sz w:val="24"/>
          <w:szCs w:val="24"/>
        </w:rPr>
      </w:pPr>
      <w:r w:rsidRPr="009758A5">
        <w:rPr>
          <w:rFonts w:ascii="Book Antiqua" w:hAnsi="Book Antiqua"/>
          <w:sz w:val="24"/>
          <w:szCs w:val="24"/>
        </w:rPr>
        <w:t xml:space="preserve">AY 2020 - 21 – </w:t>
      </w:r>
      <w:hyperlink r:id="rId15" w:history="1">
        <w:r w:rsidR="00D8475B" w:rsidRPr="009758A5">
          <w:rPr>
            <w:rStyle w:val="Hyperlink"/>
            <w:rFonts w:ascii="Book Antiqua" w:hAnsi="Book Antiqua"/>
            <w:sz w:val="24"/>
            <w:szCs w:val="24"/>
          </w:rPr>
          <w:t>https://naac.kct.ac.in/2/ssr/2_3_4/AY 2020 -21 Academic Calendar.pdf</w:t>
        </w:r>
      </w:hyperlink>
    </w:p>
    <w:p w14:paraId="359E9E38" w14:textId="5F3DB50C" w:rsidR="00CF2CD2" w:rsidRPr="009758A5" w:rsidRDefault="00CF2CD2" w:rsidP="00D8475B">
      <w:pPr>
        <w:pStyle w:val="ListParagraph"/>
        <w:numPr>
          <w:ilvl w:val="0"/>
          <w:numId w:val="11"/>
        </w:numPr>
        <w:spacing w:line="480" w:lineRule="auto"/>
        <w:jc w:val="both"/>
        <w:rPr>
          <w:rFonts w:ascii="Book Antiqua" w:hAnsi="Book Antiqua"/>
          <w:sz w:val="24"/>
          <w:szCs w:val="24"/>
        </w:rPr>
      </w:pPr>
      <w:r w:rsidRPr="009758A5">
        <w:rPr>
          <w:rFonts w:ascii="Book Antiqua" w:hAnsi="Book Antiqua"/>
          <w:sz w:val="24"/>
          <w:szCs w:val="24"/>
        </w:rPr>
        <w:t xml:space="preserve">Teaching Plans – </w:t>
      </w:r>
      <w:hyperlink r:id="rId16" w:history="1">
        <w:r w:rsidR="00D8475B" w:rsidRPr="009758A5">
          <w:rPr>
            <w:rStyle w:val="Hyperlink"/>
            <w:rFonts w:ascii="Book Antiqua" w:hAnsi="Book Antiqua"/>
            <w:sz w:val="24"/>
            <w:szCs w:val="24"/>
          </w:rPr>
          <w:t>https://naac.kct.ac.in/2/ssr/2_3_4/Teaching plans_Final.pdf</w:t>
        </w:r>
      </w:hyperlink>
    </w:p>
    <w:p w14:paraId="5B526AF0" w14:textId="77777777" w:rsidR="002737E5" w:rsidRPr="009758A5" w:rsidRDefault="002737E5" w:rsidP="002737E5">
      <w:pPr>
        <w:rPr>
          <w:rFonts w:ascii="Book Antiqua" w:hAnsi="Book Antiqua"/>
          <w:b/>
          <w:bCs/>
          <w:sz w:val="24"/>
          <w:szCs w:val="24"/>
        </w:rPr>
      </w:pPr>
    </w:p>
    <w:bookmarkEnd w:id="0"/>
    <w:p w14:paraId="65CC748A" w14:textId="77777777" w:rsidR="002737E5" w:rsidRPr="009758A5" w:rsidRDefault="002737E5" w:rsidP="002737E5">
      <w:pPr>
        <w:rPr>
          <w:rFonts w:ascii="Book Antiqua" w:hAnsi="Book Antiqua"/>
          <w:sz w:val="24"/>
          <w:szCs w:val="24"/>
        </w:rPr>
      </w:pPr>
    </w:p>
    <w:sectPr w:rsidR="002737E5" w:rsidRPr="009758A5" w:rsidSect="00C57185">
      <w:footerReference w:type="default" r:id="rId17"/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A31A5C" w14:textId="77777777" w:rsidR="00937F3F" w:rsidRDefault="00937F3F" w:rsidP="00F109F7">
      <w:pPr>
        <w:spacing w:after="0" w:line="240" w:lineRule="auto"/>
      </w:pPr>
      <w:r>
        <w:separator/>
      </w:r>
    </w:p>
  </w:endnote>
  <w:endnote w:type="continuationSeparator" w:id="0">
    <w:p w14:paraId="3EEFF744" w14:textId="77777777" w:rsidR="00937F3F" w:rsidRDefault="00937F3F" w:rsidP="00F109F7">
      <w:pPr>
        <w:spacing w:after="0" w:line="240" w:lineRule="auto"/>
      </w:pPr>
      <w:r>
        <w:continuationSeparator/>
      </w:r>
    </w:p>
  </w:endnote>
  <w:endnote w:type="continuationNotice" w:id="1">
    <w:p w14:paraId="399264BF" w14:textId="77777777" w:rsidR="00937F3F" w:rsidRDefault="00937F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HelveticaNeueLT Std Thin Cn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FF4D3E" w14:textId="767AE62B" w:rsidR="00F109F7" w:rsidRDefault="00F109F7">
    <w:pPr>
      <w:pStyle w:val="Footer"/>
      <w:jc w:val="right"/>
    </w:pPr>
  </w:p>
  <w:p w14:paraId="2E66B552" w14:textId="42121012" w:rsidR="00F109F7" w:rsidRDefault="00F109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FE0976" w14:textId="77777777" w:rsidR="00937F3F" w:rsidRDefault="00937F3F" w:rsidP="00F109F7">
      <w:pPr>
        <w:spacing w:after="0" w:line="240" w:lineRule="auto"/>
      </w:pPr>
      <w:r>
        <w:separator/>
      </w:r>
    </w:p>
  </w:footnote>
  <w:footnote w:type="continuationSeparator" w:id="0">
    <w:p w14:paraId="7FFBB736" w14:textId="77777777" w:rsidR="00937F3F" w:rsidRDefault="00937F3F" w:rsidP="00F109F7">
      <w:pPr>
        <w:spacing w:after="0" w:line="240" w:lineRule="auto"/>
      </w:pPr>
      <w:r>
        <w:continuationSeparator/>
      </w:r>
    </w:p>
  </w:footnote>
  <w:footnote w:type="continuationNotice" w:id="1">
    <w:p w14:paraId="6BD2B881" w14:textId="77777777" w:rsidR="00937F3F" w:rsidRDefault="00937F3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1002F4"/>
    <w:multiLevelType w:val="multilevel"/>
    <w:tmpl w:val="06624E7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1A1243"/>
    <w:multiLevelType w:val="multilevel"/>
    <w:tmpl w:val="B126AD6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7729FA"/>
    <w:multiLevelType w:val="hybridMultilevel"/>
    <w:tmpl w:val="A4B6770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9623FB"/>
    <w:multiLevelType w:val="hybridMultilevel"/>
    <w:tmpl w:val="0CB2814E"/>
    <w:lvl w:ilvl="0" w:tplc="6C7AFDC0">
      <w:start w:val="1"/>
      <w:numFmt w:val="decimal"/>
      <w:lvlText w:val="%1."/>
      <w:lvlJc w:val="left"/>
      <w:pPr>
        <w:ind w:left="720" w:hanging="360"/>
      </w:pPr>
      <w:rPr>
        <w:sz w:val="36"/>
        <w:szCs w:val="3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706707"/>
    <w:multiLevelType w:val="hybridMultilevel"/>
    <w:tmpl w:val="FCB0B62C"/>
    <w:lvl w:ilvl="0" w:tplc="6C7AFDC0">
      <w:start w:val="1"/>
      <w:numFmt w:val="decimal"/>
      <w:lvlText w:val="%1."/>
      <w:lvlJc w:val="left"/>
      <w:pPr>
        <w:ind w:left="720" w:hanging="360"/>
      </w:pPr>
      <w:rPr>
        <w:sz w:val="36"/>
        <w:szCs w:val="36"/>
      </w:rPr>
    </w:lvl>
    <w:lvl w:ilvl="1" w:tplc="1A2C51D4">
      <w:start w:val="1"/>
      <w:numFmt w:val="lowerLetter"/>
      <w:lvlText w:val="%2."/>
      <w:lvlJc w:val="left"/>
      <w:pPr>
        <w:ind w:left="1440" w:hanging="360"/>
      </w:pPr>
    </w:lvl>
    <w:lvl w:ilvl="2" w:tplc="8BB05E18">
      <w:start w:val="1"/>
      <w:numFmt w:val="lowerRoman"/>
      <w:lvlText w:val="%3."/>
      <w:lvlJc w:val="right"/>
      <w:pPr>
        <w:ind w:left="2160" w:hanging="180"/>
      </w:pPr>
    </w:lvl>
    <w:lvl w:ilvl="3" w:tplc="1C288C6A">
      <w:start w:val="1"/>
      <w:numFmt w:val="decimal"/>
      <w:lvlText w:val="%4."/>
      <w:lvlJc w:val="left"/>
      <w:pPr>
        <w:ind w:left="2880" w:hanging="360"/>
      </w:pPr>
    </w:lvl>
    <w:lvl w:ilvl="4" w:tplc="40AC79E0">
      <w:start w:val="1"/>
      <w:numFmt w:val="lowerLetter"/>
      <w:lvlText w:val="%5."/>
      <w:lvlJc w:val="left"/>
      <w:pPr>
        <w:ind w:left="3600" w:hanging="360"/>
      </w:pPr>
    </w:lvl>
    <w:lvl w:ilvl="5" w:tplc="2B3AC48C">
      <w:start w:val="1"/>
      <w:numFmt w:val="lowerRoman"/>
      <w:lvlText w:val="%6."/>
      <w:lvlJc w:val="right"/>
      <w:pPr>
        <w:ind w:left="4320" w:hanging="180"/>
      </w:pPr>
    </w:lvl>
    <w:lvl w:ilvl="6" w:tplc="EB3602BC">
      <w:start w:val="1"/>
      <w:numFmt w:val="decimal"/>
      <w:lvlText w:val="%7."/>
      <w:lvlJc w:val="left"/>
      <w:pPr>
        <w:ind w:left="5040" w:hanging="360"/>
      </w:pPr>
    </w:lvl>
    <w:lvl w:ilvl="7" w:tplc="29C6FEF4">
      <w:start w:val="1"/>
      <w:numFmt w:val="lowerLetter"/>
      <w:lvlText w:val="%8."/>
      <w:lvlJc w:val="left"/>
      <w:pPr>
        <w:ind w:left="5760" w:hanging="360"/>
      </w:pPr>
    </w:lvl>
    <w:lvl w:ilvl="8" w:tplc="A266920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023B35"/>
    <w:multiLevelType w:val="hybridMultilevel"/>
    <w:tmpl w:val="0CD245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A801DC"/>
    <w:multiLevelType w:val="hybridMultilevel"/>
    <w:tmpl w:val="CC9AEB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E7523C"/>
    <w:multiLevelType w:val="multilevel"/>
    <w:tmpl w:val="323A6C1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86B4FAC"/>
    <w:multiLevelType w:val="multilevel"/>
    <w:tmpl w:val="969C8ABC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C0315C5"/>
    <w:multiLevelType w:val="hybridMultilevel"/>
    <w:tmpl w:val="1B328E7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EF0FE8"/>
    <w:multiLevelType w:val="hybridMultilevel"/>
    <w:tmpl w:val="0CD245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6"/>
  </w:num>
  <w:num w:numId="4">
    <w:abstractNumId w:val="0"/>
  </w:num>
  <w:num w:numId="5">
    <w:abstractNumId w:val="8"/>
  </w:num>
  <w:num w:numId="6">
    <w:abstractNumId w:val="4"/>
  </w:num>
  <w:num w:numId="7">
    <w:abstractNumId w:val="3"/>
  </w:num>
  <w:num w:numId="8">
    <w:abstractNumId w:val="2"/>
  </w:num>
  <w:num w:numId="9">
    <w:abstractNumId w:val="10"/>
  </w:num>
  <w:num w:numId="10">
    <w:abstractNumId w:val="5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ja2MDU3sTAztTBQ0lEKTi0uzszPAykwrQUAKE7L2ywAAAA="/>
  </w:docVars>
  <w:rsids>
    <w:rsidRoot w:val="00FF08F2"/>
    <w:rsid w:val="000017A8"/>
    <w:rsid w:val="00027743"/>
    <w:rsid w:val="000279E7"/>
    <w:rsid w:val="00050517"/>
    <w:rsid w:val="00077D54"/>
    <w:rsid w:val="000A2891"/>
    <w:rsid w:val="000B00C0"/>
    <w:rsid w:val="00100C85"/>
    <w:rsid w:val="0014283A"/>
    <w:rsid w:val="001776A2"/>
    <w:rsid w:val="00182CAD"/>
    <w:rsid w:val="002737E5"/>
    <w:rsid w:val="00295212"/>
    <w:rsid w:val="00297A8E"/>
    <w:rsid w:val="002C3749"/>
    <w:rsid w:val="00304151"/>
    <w:rsid w:val="00311BF6"/>
    <w:rsid w:val="00352C9E"/>
    <w:rsid w:val="003B56F8"/>
    <w:rsid w:val="003F1701"/>
    <w:rsid w:val="00400FE8"/>
    <w:rsid w:val="00481C22"/>
    <w:rsid w:val="004A5BD1"/>
    <w:rsid w:val="004F2D01"/>
    <w:rsid w:val="004F41DB"/>
    <w:rsid w:val="005554E5"/>
    <w:rsid w:val="00556B03"/>
    <w:rsid w:val="00572604"/>
    <w:rsid w:val="00594C81"/>
    <w:rsid w:val="005B1D70"/>
    <w:rsid w:val="005B56CC"/>
    <w:rsid w:val="00611506"/>
    <w:rsid w:val="00626141"/>
    <w:rsid w:val="00635A92"/>
    <w:rsid w:val="00694108"/>
    <w:rsid w:val="006B3175"/>
    <w:rsid w:val="006F290B"/>
    <w:rsid w:val="00764087"/>
    <w:rsid w:val="00764AAE"/>
    <w:rsid w:val="00796574"/>
    <w:rsid w:val="007F7A83"/>
    <w:rsid w:val="008A0747"/>
    <w:rsid w:val="008A7E39"/>
    <w:rsid w:val="008B5164"/>
    <w:rsid w:val="008E760A"/>
    <w:rsid w:val="00901358"/>
    <w:rsid w:val="009031F6"/>
    <w:rsid w:val="00923869"/>
    <w:rsid w:val="00937F3F"/>
    <w:rsid w:val="009758A5"/>
    <w:rsid w:val="00975A32"/>
    <w:rsid w:val="00A2300D"/>
    <w:rsid w:val="00A8156F"/>
    <w:rsid w:val="00A96532"/>
    <w:rsid w:val="00B35FF4"/>
    <w:rsid w:val="00B42BFD"/>
    <w:rsid w:val="00BC33D5"/>
    <w:rsid w:val="00C03BA6"/>
    <w:rsid w:val="00C367CA"/>
    <w:rsid w:val="00C57185"/>
    <w:rsid w:val="00C85E63"/>
    <w:rsid w:val="00C951C7"/>
    <w:rsid w:val="00CC6506"/>
    <w:rsid w:val="00CE2666"/>
    <w:rsid w:val="00CF2CD2"/>
    <w:rsid w:val="00D17C96"/>
    <w:rsid w:val="00D66280"/>
    <w:rsid w:val="00D8475B"/>
    <w:rsid w:val="00DC3588"/>
    <w:rsid w:val="00E001D1"/>
    <w:rsid w:val="00EB26D8"/>
    <w:rsid w:val="00EB32B5"/>
    <w:rsid w:val="00EF474D"/>
    <w:rsid w:val="00F07BAD"/>
    <w:rsid w:val="00F109F7"/>
    <w:rsid w:val="00F50D32"/>
    <w:rsid w:val="00F73664"/>
    <w:rsid w:val="00FC56FB"/>
    <w:rsid w:val="00FD659C"/>
    <w:rsid w:val="00FF08F2"/>
    <w:rsid w:val="00FF23EA"/>
    <w:rsid w:val="12628F7F"/>
    <w:rsid w:val="1EA8539B"/>
    <w:rsid w:val="39CFE0C2"/>
    <w:rsid w:val="5576089D"/>
    <w:rsid w:val="73E35322"/>
    <w:rsid w:val="7692FF3F"/>
    <w:rsid w:val="7A6FE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3C333"/>
  <w15:chartTrackingRefBased/>
  <w15:docId w15:val="{0EF6B0EE-5546-41D8-8054-52E514E4E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THR">
    <w:name w:val="KCT HR"/>
    <w:basedOn w:val="Normal"/>
    <w:link w:val="KCTHRChar"/>
    <w:qFormat/>
    <w:rsid w:val="007F7A83"/>
    <w:pPr>
      <w:spacing w:after="0" w:line="240" w:lineRule="auto"/>
      <w:jc w:val="center"/>
    </w:pPr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character" w:customStyle="1" w:styleId="KCTHRChar">
    <w:name w:val="KCT HR Char"/>
    <w:basedOn w:val="DefaultParagraphFont"/>
    <w:link w:val="KCTHR"/>
    <w:rsid w:val="007F7A83"/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9F7"/>
  </w:style>
  <w:style w:type="paragraph" w:styleId="Footer">
    <w:name w:val="footer"/>
    <w:basedOn w:val="Normal"/>
    <w:link w:val="Foot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09F7"/>
  </w:style>
  <w:style w:type="table" w:styleId="TableGrid">
    <w:name w:val="Table Grid"/>
    <w:basedOn w:val="TableNormal"/>
    <w:uiPriority w:val="39"/>
    <w:rsid w:val="00635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182CAD"/>
  </w:style>
  <w:style w:type="character" w:customStyle="1" w:styleId="eop">
    <w:name w:val="eop"/>
    <w:basedOn w:val="DefaultParagraphFont"/>
    <w:rsid w:val="00182CAD"/>
  </w:style>
  <w:style w:type="paragraph" w:customStyle="1" w:styleId="paragraph">
    <w:name w:val="paragraph"/>
    <w:basedOn w:val="Normal"/>
    <w:rsid w:val="002C37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character" w:styleId="Hyperlink">
    <w:name w:val="Hyperlink"/>
    <w:basedOn w:val="DefaultParagraphFont"/>
    <w:uiPriority w:val="99"/>
    <w:unhideWhenUsed/>
    <w:rsid w:val="00BC33D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C33D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72604"/>
    <w:pPr>
      <w:ind w:left="720"/>
      <w:contextualSpacing/>
    </w:pPr>
    <w:rPr>
      <w:rFonts w:cs="Latha"/>
      <w:lang w:val="en-IN"/>
    </w:rPr>
  </w:style>
  <w:style w:type="character" w:styleId="FollowedHyperlink">
    <w:name w:val="FollowedHyperlink"/>
    <w:basedOn w:val="DefaultParagraphFont"/>
    <w:uiPriority w:val="99"/>
    <w:semiHidden/>
    <w:unhideWhenUsed/>
    <w:rsid w:val="0057260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358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naac.kct.ac.in/2/ssr/2_3_4/AY%202018%20-%2019%20Academic%20Calendar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naac.kct.ac.in/2/ssr/2_3_4/AY%202017-18%20Academic%20Calendar.pd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naac.kct.ac.in/2/ssr/2_3_4/Teaching%20plans_Final.pdf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naac.kct.ac.in/2/ssr/2_3_4/AY%202016-17%20Academic%20Calender.pdf" TargetMode="External"/><Relationship Id="rId5" Type="http://schemas.openxmlformats.org/officeDocument/2006/relationships/styles" Target="styles.xml"/><Relationship Id="rId15" Type="http://schemas.openxmlformats.org/officeDocument/2006/relationships/hyperlink" Target="https://naac.kct.ac.in/2/ssr/2_3_4/AY%202020%20-21%20Academic%20Calendar.pdf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naac.kct.ac.in/2/ssr/2_3_4/AY%202019%20-%2020%20Academic%20Calendar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56844B3E1AB242A61F3F63751E0BEE" ma:contentTypeVersion="13" ma:contentTypeDescription="Create a new document." ma:contentTypeScope="" ma:versionID="6179a36511251fb18a8b1cc0c51393ee">
  <xsd:schema xmlns:xsd="http://www.w3.org/2001/XMLSchema" xmlns:xs="http://www.w3.org/2001/XMLSchema" xmlns:p="http://schemas.microsoft.com/office/2006/metadata/properties" xmlns:ns3="94c65536-637b-4129-800b-5ef6fda2e603" xmlns:ns4="8e389623-feec-43cd-b93f-b25cc4ea5b64" targetNamespace="http://schemas.microsoft.com/office/2006/metadata/properties" ma:root="true" ma:fieldsID="7d624c70e6795460056761a58ce098f8" ns3:_="" ns4:_="">
    <xsd:import namespace="94c65536-637b-4129-800b-5ef6fda2e603"/>
    <xsd:import namespace="8e389623-feec-43cd-b93f-b25cc4ea5b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65536-637b-4129-800b-5ef6fda2e6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389623-feec-43cd-b93f-b25cc4ea5b6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D73F5E-4D1E-4860-A230-960479A72B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55D3B5-19C6-4116-87D8-FE9E5007F0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740AFB-88B4-4CDF-9923-FD0358C2E9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c65536-637b-4129-800b-5ef6fda2e603"/>
    <ds:schemaRef ds:uri="8e389623-feec-43cd-b93f-b25cc4ea5b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2</Words>
  <Characters>1041</Characters>
  <Application>Microsoft Office Word</Application>
  <DocSecurity>0</DocSecurity>
  <Lines>8</Lines>
  <Paragraphs>2</Paragraphs>
  <ScaleCrop>false</ScaleCrop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 R</dc:creator>
  <cp:keywords/>
  <dc:description/>
  <cp:lastModifiedBy>KULOTHUNGAN R</cp:lastModifiedBy>
  <cp:revision>8</cp:revision>
  <dcterms:created xsi:type="dcterms:W3CDTF">2021-12-23T06:52:00Z</dcterms:created>
  <dcterms:modified xsi:type="dcterms:W3CDTF">2021-12-23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56844B3E1AB242A61F3F63751E0BEE</vt:lpwstr>
  </property>
</Properties>
</file>